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BC44A" w14:textId="16E71877" w:rsidR="00635696" w:rsidRDefault="000C7FC1">
      <w:pPr>
        <w:pStyle w:val="Title"/>
      </w:pPr>
      <w:r>
        <w:t>GDP DATA</w:t>
      </w:r>
      <w:bookmarkStart w:id="0" w:name="_GoBack"/>
      <w:bookmarkEnd w:id="0"/>
    </w:p>
    <w:p w14:paraId="7C262EE9" w14:textId="77777777" w:rsidR="00635696" w:rsidRDefault="0032701D">
      <w:pPr>
        <w:pStyle w:val="Author"/>
      </w:pPr>
      <w:r>
        <w:t>Brody Reid</w:t>
      </w:r>
    </w:p>
    <w:p w14:paraId="5FE28D4A" w14:textId="77777777" w:rsidR="00635696" w:rsidRDefault="0032701D">
      <w:pPr>
        <w:pStyle w:val="Date"/>
      </w:pPr>
      <w:r>
        <w:t>3/25/2020</w:t>
      </w:r>
    </w:p>
    <w:p w14:paraId="11533869" w14:textId="77777777" w:rsidR="00635696" w:rsidRDefault="0032701D">
      <w:pPr>
        <w:pStyle w:val="Heading1"/>
      </w:pPr>
      <w:bookmarkStart w:id="1" w:name="gdp"/>
      <w:r>
        <w:t>GDP</w:t>
      </w:r>
      <w:bookmarkEnd w:id="1"/>
    </w:p>
    <w:p w14:paraId="40A7D688" w14:textId="77777777" w:rsidR="00635696" w:rsidRDefault="0032701D">
      <w:pPr>
        <w:pStyle w:val="FirstParagraph"/>
      </w:pPr>
      <w:r>
        <w:t>Load files.</w:t>
      </w:r>
    </w:p>
    <w:p w14:paraId="01DDF6B4" w14:textId="77777777" w:rsidR="00635696" w:rsidRDefault="0032701D">
      <w:pPr>
        <w:pStyle w:val="SourceCode"/>
      </w:pPr>
      <w:r>
        <w:rPr>
          <w:rStyle w:val="NormalTok"/>
        </w:rPr>
        <w:t>toronto_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DATASETS FOR ECONOMIC SUCCESS/gdp/toronto gdp.csv"</w:t>
      </w:r>
      <w:r>
        <w:rPr>
          <w:rStyle w:val="NormalTok"/>
        </w:rPr>
        <w:t>)</w:t>
      </w:r>
    </w:p>
    <w:p w14:paraId="3B4DFBF5" w14:textId="77777777" w:rsidR="00635696" w:rsidRDefault="0032701D">
      <w:pPr>
        <w:pStyle w:val="SourceCode"/>
      </w:pPr>
      <w:r>
        <w:rPr>
          <w:rStyle w:val="NormalTok"/>
        </w:rPr>
        <w:t>vancouver_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DATASETS FOR ECONOMIC SUCCESS/gdp/vancouver gdp.csv"</w:t>
      </w:r>
      <w:r>
        <w:rPr>
          <w:rStyle w:val="NormalTok"/>
        </w:rPr>
        <w:t>)</w:t>
      </w:r>
    </w:p>
    <w:p w14:paraId="39C7B20F" w14:textId="77777777" w:rsidR="00635696" w:rsidRDefault="0032701D">
      <w:pPr>
        <w:pStyle w:val="SourceCode"/>
      </w:pPr>
      <w:r>
        <w:rPr>
          <w:rStyle w:val="NormalTok"/>
        </w:rPr>
        <w:t>montreal_gd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DATASETS FOR ECONOMIC SUCCESS/gdp/montreal gdp.csv"</w:t>
      </w:r>
      <w:r>
        <w:rPr>
          <w:rStyle w:val="NormalTok"/>
        </w:rPr>
        <w:t>)</w:t>
      </w:r>
    </w:p>
    <w:p w14:paraId="3D06C1F1" w14:textId="77777777" w:rsidR="00635696" w:rsidRDefault="0032701D">
      <w:pPr>
        <w:pStyle w:val="FirstParagraph"/>
      </w:pPr>
      <w:r>
        <w:t>Rename Date column.</w:t>
      </w:r>
    </w:p>
    <w:p w14:paraId="474B01E2" w14:textId="77777777" w:rsidR="00635696" w:rsidRDefault="0032701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oronto_gdp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  <w:r>
        <w:br/>
      </w:r>
      <w:r>
        <w:rPr>
          <w:rStyle w:val="KeywordTok"/>
        </w:rPr>
        <w:t>name</w:t>
      </w:r>
      <w:r>
        <w:rPr>
          <w:rStyle w:val="KeywordTok"/>
        </w:rPr>
        <w:t>s</w:t>
      </w:r>
      <w:r>
        <w:rPr>
          <w:rStyle w:val="NormalTok"/>
        </w:rPr>
        <w:t>(vancouver_gdp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ntreal_gdp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</w:p>
    <w:sectPr w:rsidR="006356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F4ACE" w14:textId="77777777" w:rsidR="0032701D" w:rsidRDefault="0032701D">
      <w:pPr>
        <w:spacing w:after="0"/>
      </w:pPr>
      <w:r>
        <w:separator/>
      </w:r>
    </w:p>
  </w:endnote>
  <w:endnote w:type="continuationSeparator" w:id="0">
    <w:p w14:paraId="0506F5D8" w14:textId="77777777" w:rsidR="0032701D" w:rsidRDefault="003270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E0601" w14:textId="77777777" w:rsidR="0032701D" w:rsidRDefault="0032701D">
      <w:r>
        <w:separator/>
      </w:r>
    </w:p>
  </w:footnote>
  <w:footnote w:type="continuationSeparator" w:id="0">
    <w:p w14:paraId="37EDA486" w14:textId="77777777" w:rsidR="0032701D" w:rsidRDefault="003270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E767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7FC1"/>
    <w:rsid w:val="0032701D"/>
    <w:rsid w:val="004E29B3"/>
    <w:rsid w:val="00590D07"/>
    <w:rsid w:val="0063569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352BDC"/>
  <w15:docId w15:val="{142DEDF5-F654-4B87-8E65-B2DF43E2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INTIAL PT 5</dc:title>
  <dc:creator>Brody Reid</dc:creator>
  <cp:keywords/>
  <cp:lastModifiedBy>Brody Reid</cp:lastModifiedBy>
  <cp:revision>2</cp:revision>
  <dcterms:created xsi:type="dcterms:W3CDTF">2020-04-06T22:02:00Z</dcterms:created>
  <dcterms:modified xsi:type="dcterms:W3CDTF">2020-04-0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